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mi Riegsec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egsec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 Rolling Ridge Road,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misanders1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342798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